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87C" w:rsidRPr="00C62B67" w:rsidRDefault="00C62B67" w:rsidP="00C62B67">
      <w:pPr>
        <w:pStyle w:val="Heading1"/>
        <w:jc w:val="center"/>
        <w:rPr>
          <w:rFonts w:ascii="Algerian" w:hAnsi="Algerian"/>
          <w:b/>
          <w:color w:val="000000" w:themeColor="text1"/>
        </w:rPr>
      </w:pPr>
      <w:r w:rsidRPr="00C62B67">
        <w:rPr>
          <w:rFonts w:ascii="Algerian" w:hAnsi="Algerian"/>
          <w:b/>
          <w:color w:val="000000" w:themeColor="text1"/>
        </w:rPr>
        <w:t>Session and Cookie</w:t>
      </w:r>
    </w:p>
    <w:p w:rsidR="00C62B67" w:rsidRDefault="00C62B67" w:rsidP="00C62B67"/>
    <w:p w:rsidR="00C62B67" w:rsidRDefault="00C62B67" w:rsidP="00C62B67">
      <w:pPr>
        <w:pStyle w:val="Heading1"/>
      </w:pPr>
      <w:r>
        <w:t>Sample session code</w:t>
      </w:r>
    </w:p>
    <w:p w:rsidR="00C62B67" w:rsidRDefault="00C62B67" w:rsidP="00C62B67"/>
    <w:p w:rsidR="00C62B67" w:rsidRPr="00C62B67" w:rsidRDefault="00C62B67" w:rsidP="00C62B67">
      <w:pPr>
        <w:rPr>
          <w:b/>
          <w:u w:val="double"/>
        </w:rPr>
      </w:pPr>
      <w:r w:rsidRPr="00C62B67">
        <w:rPr>
          <w:b/>
          <w:u w:val="double"/>
        </w:rPr>
        <w:t>File1-php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session_</w:t>
      </w:r>
      <w:proofErr w:type="gram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start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proofErr w:type="gram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html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html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lang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en</w:t>
      </w:r>
      <w:proofErr w:type="spellEnd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charset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UTF-8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viewport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content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width=device-width, initial-scale=1.0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Document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styl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proofErr w:type="gramStart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color:red</w:t>
      </w:r>
      <w:proofErr w:type="spellEnd"/>
      <w:proofErr w:type="gramEnd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; height:500px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proofErr w:type="gram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$_SESSION[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name</w:t>
      </w:r>
      <w:proofErr w:type="gram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]=</w:t>
      </w:r>
      <w:proofErr w:type="gramEnd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Ali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$_SESSION[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class</w:t>
      </w:r>
      <w:proofErr w:type="gram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]=</w:t>
      </w:r>
      <w:proofErr w:type="gramEnd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BSIT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:rsid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8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color w:val="800000"/>
          <w:sz w:val="21"/>
          <w:szCs w:val="21"/>
          <w:u w:val="double"/>
        </w:rPr>
      </w:pP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color w:val="000000" w:themeColor="text1"/>
          <w:sz w:val="21"/>
          <w:szCs w:val="21"/>
          <w:u w:val="double"/>
        </w:rPr>
      </w:pPr>
      <w:r w:rsidRPr="00C62B67">
        <w:rPr>
          <w:rFonts w:ascii="Consolas" w:eastAsia="Times New Roman" w:hAnsi="Consolas" w:cs="Times New Roman"/>
          <w:b/>
          <w:color w:val="000000" w:themeColor="text1"/>
          <w:sz w:val="21"/>
          <w:szCs w:val="21"/>
          <w:u w:val="double"/>
        </w:rPr>
        <w:t>File2-php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session_</w:t>
      </w:r>
      <w:proofErr w:type="gram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start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proofErr w:type="gram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html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html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lang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en</w:t>
      </w:r>
      <w:proofErr w:type="spellEnd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charset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UTF-8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viewport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content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width=device-width, initial-scale=1.0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Document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styl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proofErr w:type="gramStart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color:red</w:t>
      </w:r>
      <w:proofErr w:type="spellEnd"/>
      <w:proofErr w:type="gramEnd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; height:500px;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proofErr w:type="gram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echo 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my name </w:t>
      </w:r>
      <w:proofErr w:type="spell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is</w:t>
      </w:r>
      <w:proofErr w:type="gram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.$</w:t>
      </w:r>
      <w:proofErr w:type="gram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_SESSION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name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echo 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my class </w:t>
      </w:r>
      <w:proofErr w:type="spell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is</w:t>
      </w:r>
      <w:proofErr w:type="gram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.$</w:t>
      </w:r>
      <w:proofErr w:type="gram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_SESSION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class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</w:rPr>
      </w:pP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62B67" w:rsidRDefault="00C62B67" w:rsidP="00C62B67">
      <w:pPr>
        <w:pStyle w:val="Heading1"/>
      </w:pPr>
      <w:r>
        <w:t xml:space="preserve">Sample session </w:t>
      </w:r>
      <w:r w:rsidR="00C33DA0">
        <w:t>a</w:t>
      </w:r>
      <w:r>
        <w:t>nd Cookie code</w:t>
      </w:r>
    </w:p>
    <w:p w:rsidR="00C62B67" w:rsidRDefault="00C62B67" w:rsidP="00C62B67"/>
    <w:p w:rsidR="00C62B67" w:rsidRDefault="00C62B67" w:rsidP="00C62B67">
      <w:pPr>
        <w:rPr>
          <w:b/>
          <w:u w:val="double"/>
        </w:rPr>
      </w:pPr>
      <w:r>
        <w:rPr>
          <w:b/>
          <w:u w:val="double"/>
        </w:rPr>
        <w:t>Sign In-</w:t>
      </w:r>
      <w:proofErr w:type="spellStart"/>
      <w:r>
        <w:rPr>
          <w:b/>
          <w:u w:val="double"/>
        </w:rPr>
        <w:t>php</w:t>
      </w:r>
      <w:proofErr w:type="spellEnd"/>
    </w:p>
    <w:p w:rsidR="00C62B67" w:rsidRDefault="00C62B67" w:rsidP="00C62B67">
      <w:pPr>
        <w:rPr>
          <w:b/>
          <w:u w:val="double"/>
        </w:rPr>
      </w:pP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session_</w:t>
      </w:r>
      <w:proofErr w:type="gram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start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require_once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connection.php</w:t>
      </w:r>
      <w:proofErr w:type="spellEnd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isset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($_SESSION[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loggedIn</w:t>
      </w:r>
      <w:proofErr w:type="spellEnd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]))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{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header(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proofErr w:type="gram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Location:home.php</w:t>
      </w:r>
      <w:proofErr w:type="spellEnd"/>
      <w:proofErr w:type="gramEnd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isset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($_POST[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'login'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]))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{   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$email=$_POST[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'email'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$pass=$_POST[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'password'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$Query=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select user_</w:t>
      </w:r>
      <w:proofErr w:type="gram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email,user</w:t>
      </w:r>
      <w:proofErr w:type="gramEnd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_password from usertable where user_email='$email' &amp;&amp; user_password='$pass' 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$</w:t>
      </w:r>
      <w:proofErr w:type="spell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runQuery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mysqli_query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($</w:t>
      </w:r>
      <w:proofErr w:type="spellStart"/>
      <w:proofErr w:type="gram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conn,$</w:t>
      </w:r>
      <w:proofErr w:type="gram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Query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mysqli_num_rows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($</w:t>
      </w:r>
      <w:proofErr w:type="spellStart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runQuery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)&gt;</w:t>
      </w:r>
      <w:r w:rsidRPr="00C62B67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{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$_SESSION[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loggedIn</w:t>
      </w:r>
      <w:proofErr w:type="spellEnd"/>
      <w:proofErr w:type="gram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]=</w:t>
      </w:r>
      <w:proofErr w:type="gramEnd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header(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proofErr w:type="gramStart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Location:home.php</w:t>
      </w:r>
      <w:proofErr w:type="spellEnd"/>
      <w:proofErr w:type="gramEnd"/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proofErr w:type="gramStart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  <w:proofErr w:type="gramEnd"/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echo </w:t>
      </w:r>
      <w:r w:rsidRPr="00C62B67">
        <w:rPr>
          <w:rFonts w:ascii="Consolas" w:eastAsia="Times New Roman" w:hAnsi="Consolas" w:cs="Times New Roman"/>
          <w:color w:val="A31515"/>
          <w:sz w:val="21"/>
          <w:szCs w:val="21"/>
        </w:rPr>
        <w:t>"wrong details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proofErr w:type="gram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html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html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lang</w:t>
      </w:r>
      <w:proofErr w:type="spellEnd"/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en</w:t>
      </w:r>
      <w:proofErr w:type="spellEnd"/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charset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UTF-8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viewport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content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width=device-width, initial-scale=1.0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Document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action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method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email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login"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62B67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62B67">
        <w:rPr>
          <w:rFonts w:ascii="Consolas" w:eastAsia="Times New Roman" w:hAnsi="Consolas" w:cs="Times New Roman"/>
          <w:color w:val="0000FF"/>
          <w:sz w:val="21"/>
          <w:szCs w:val="21"/>
        </w:rPr>
        <w:t>"LOGIN"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:rsidR="00C62B67" w:rsidRPr="00C62B67" w:rsidRDefault="00C62B67" w:rsidP="00C62B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:rsidR="00C62B67" w:rsidRPr="00222288" w:rsidRDefault="00C62B67" w:rsidP="002222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62B67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:rsidR="00C62B67" w:rsidRDefault="00C62B67" w:rsidP="00C62B67"/>
    <w:p w:rsidR="00222288" w:rsidRDefault="00222288" w:rsidP="00C62B67">
      <w:bookmarkStart w:id="0" w:name="_GoBack"/>
      <w:bookmarkEnd w:id="0"/>
    </w:p>
    <w:p w:rsidR="00C62B67" w:rsidRPr="00C62B67" w:rsidRDefault="00C62B67" w:rsidP="00C62B67">
      <w:pPr>
        <w:rPr>
          <w:b/>
          <w:u w:val="double"/>
        </w:rPr>
      </w:pPr>
      <w:r>
        <w:rPr>
          <w:b/>
          <w:u w:val="double"/>
        </w:rPr>
        <w:t>Logout-</w:t>
      </w:r>
      <w:proofErr w:type="spellStart"/>
      <w:r>
        <w:rPr>
          <w:b/>
          <w:u w:val="double"/>
        </w:rPr>
        <w:t>php</w:t>
      </w:r>
      <w:proofErr w:type="spellEnd"/>
    </w:p>
    <w:p w:rsidR="00C62B67" w:rsidRDefault="00C62B67" w:rsidP="00C62B67">
      <w:proofErr w:type="gramStart"/>
      <w:r>
        <w:t>&lt;?</w:t>
      </w:r>
      <w:proofErr w:type="spellStart"/>
      <w:r>
        <w:t>php</w:t>
      </w:r>
      <w:proofErr w:type="spellEnd"/>
      <w:proofErr w:type="gramEnd"/>
    </w:p>
    <w:p w:rsidR="00C62B67" w:rsidRDefault="00C62B67" w:rsidP="00C62B67">
      <w:r>
        <w:t xml:space="preserve">    </w:t>
      </w:r>
      <w:proofErr w:type="spellStart"/>
      <w:r>
        <w:t>session_</w:t>
      </w:r>
      <w:proofErr w:type="gramStart"/>
      <w:r>
        <w:t>start</w:t>
      </w:r>
      <w:proofErr w:type="spellEnd"/>
      <w:r>
        <w:t>(</w:t>
      </w:r>
      <w:proofErr w:type="gramEnd"/>
      <w:r>
        <w:t>);</w:t>
      </w:r>
    </w:p>
    <w:p w:rsidR="00C62B67" w:rsidRDefault="00C62B67" w:rsidP="00C62B67">
      <w:r>
        <w:t xml:space="preserve">    </w:t>
      </w:r>
      <w:proofErr w:type="spellStart"/>
      <w:r>
        <w:t>require_once</w:t>
      </w:r>
      <w:proofErr w:type="spellEnd"/>
      <w:r>
        <w:t xml:space="preserve"> "</w:t>
      </w:r>
      <w:proofErr w:type="spellStart"/>
      <w:r>
        <w:t>connection.php</w:t>
      </w:r>
      <w:proofErr w:type="spellEnd"/>
      <w:r>
        <w:t>";</w:t>
      </w:r>
    </w:p>
    <w:p w:rsidR="00C62B67" w:rsidRDefault="00C62B67" w:rsidP="00C62B67">
      <w:r>
        <w:t xml:space="preserve">    </w:t>
      </w:r>
    </w:p>
    <w:p w:rsidR="00C62B67" w:rsidRDefault="00C62B67" w:rsidP="00C62B67">
      <w:r>
        <w:t xml:space="preserve">    if</w:t>
      </w:r>
      <w:proofErr w:type="gramStart"/>
      <w:r>
        <w:t>(!</w:t>
      </w:r>
      <w:proofErr w:type="spellStart"/>
      <w:r>
        <w:t>isset</w:t>
      </w:r>
      <w:proofErr w:type="spellEnd"/>
      <w:proofErr w:type="gramEnd"/>
      <w:r>
        <w:t>($_COOKIE["</w:t>
      </w:r>
      <w:proofErr w:type="spellStart"/>
      <w:r>
        <w:t>loggedIn</w:t>
      </w:r>
      <w:proofErr w:type="spellEnd"/>
      <w:r>
        <w:t>"]) &amp;&amp; !</w:t>
      </w:r>
      <w:proofErr w:type="spellStart"/>
      <w:r>
        <w:t>isset</w:t>
      </w:r>
      <w:proofErr w:type="spellEnd"/>
      <w:r>
        <w:t>($_SESSION['</w:t>
      </w:r>
      <w:proofErr w:type="spellStart"/>
      <w:r>
        <w:t>loggedIn</w:t>
      </w:r>
      <w:proofErr w:type="spellEnd"/>
      <w:r>
        <w:t>']))</w:t>
      </w:r>
    </w:p>
    <w:p w:rsidR="00C62B67" w:rsidRDefault="00C62B67" w:rsidP="00C62B67">
      <w:r>
        <w:t xml:space="preserve">    {</w:t>
      </w:r>
    </w:p>
    <w:p w:rsidR="00C62B67" w:rsidRDefault="00C62B67" w:rsidP="00C62B67">
      <w:r>
        <w:t xml:space="preserve">        header("</w:t>
      </w:r>
      <w:proofErr w:type="spellStart"/>
      <w:proofErr w:type="gramStart"/>
      <w:r>
        <w:t>Location:login.php</w:t>
      </w:r>
      <w:proofErr w:type="spellEnd"/>
      <w:proofErr w:type="gramEnd"/>
      <w:r>
        <w:t>");</w:t>
      </w:r>
    </w:p>
    <w:p w:rsidR="00C62B67" w:rsidRDefault="00C62B67" w:rsidP="00C62B67">
      <w:r>
        <w:t xml:space="preserve">    }</w:t>
      </w:r>
    </w:p>
    <w:p w:rsidR="00C62B67" w:rsidRDefault="00C62B67" w:rsidP="00C62B67"/>
    <w:p w:rsidR="00C62B67" w:rsidRDefault="00C62B67" w:rsidP="00C62B67">
      <w:r>
        <w:t xml:space="preserve">    if(</w:t>
      </w:r>
      <w:proofErr w:type="spellStart"/>
      <w:r>
        <w:t>isset</w:t>
      </w:r>
      <w:proofErr w:type="spellEnd"/>
      <w:r>
        <w:t>($_POST['logout']))</w:t>
      </w:r>
    </w:p>
    <w:p w:rsidR="00C62B67" w:rsidRDefault="00C62B67" w:rsidP="00C62B67">
      <w:r>
        <w:t xml:space="preserve">    {</w:t>
      </w:r>
    </w:p>
    <w:p w:rsidR="00C62B67" w:rsidRDefault="00C62B67" w:rsidP="00C62B67">
      <w:r>
        <w:t xml:space="preserve">        </w:t>
      </w:r>
      <w:proofErr w:type="spellStart"/>
      <w:r>
        <w:t>session_</w:t>
      </w:r>
      <w:proofErr w:type="gramStart"/>
      <w:r>
        <w:t>unset</w:t>
      </w:r>
      <w:proofErr w:type="spellEnd"/>
      <w:r>
        <w:t>(</w:t>
      </w:r>
      <w:proofErr w:type="gramEnd"/>
      <w:r>
        <w:t>);</w:t>
      </w:r>
    </w:p>
    <w:p w:rsidR="00C62B67" w:rsidRDefault="00C62B67" w:rsidP="00C62B67">
      <w:r>
        <w:t xml:space="preserve">        </w:t>
      </w:r>
      <w:proofErr w:type="spellStart"/>
      <w:proofErr w:type="gramStart"/>
      <w:r>
        <w:t>setcookie</w:t>
      </w:r>
      <w:proofErr w:type="spellEnd"/>
      <w:r>
        <w:t>(</w:t>
      </w:r>
      <w:proofErr w:type="gramEnd"/>
      <w:r>
        <w:t>"</w:t>
      </w:r>
      <w:proofErr w:type="spellStart"/>
      <w:r>
        <w:t>loggedIn</w:t>
      </w:r>
      <w:proofErr w:type="spellEnd"/>
      <w:r>
        <w:t>","", time() - 3600,"/");</w:t>
      </w:r>
    </w:p>
    <w:p w:rsidR="00C62B67" w:rsidRDefault="00C62B67" w:rsidP="00C62B67">
      <w:r>
        <w:t xml:space="preserve">        header("</w:t>
      </w:r>
      <w:proofErr w:type="spellStart"/>
      <w:proofErr w:type="gramStart"/>
      <w:r>
        <w:t>Location:login.php</w:t>
      </w:r>
      <w:proofErr w:type="spellEnd"/>
      <w:proofErr w:type="gramEnd"/>
      <w:r>
        <w:t>");</w:t>
      </w:r>
    </w:p>
    <w:p w:rsidR="00C62B67" w:rsidRDefault="00C62B67" w:rsidP="00C62B67">
      <w:r>
        <w:t xml:space="preserve">    }</w:t>
      </w:r>
    </w:p>
    <w:p w:rsidR="00C62B67" w:rsidRDefault="00C62B67" w:rsidP="00C62B67">
      <w:r>
        <w:t>?&gt;</w:t>
      </w:r>
    </w:p>
    <w:p w:rsidR="00C62B67" w:rsidRDefault="00C62B67" w:rsidP="00C62B67">
      <w:proofErr w:type="gramStart"/>
      <w:r>
        <w:t>&lt;!DOCTYPE</w:t>
      </w:r>
      <w:proofErr w:type="gramEnd"/>
      <w:r>
        <w:t xml:space="preserve"> html&gt;</w:t>
      </w:r>
    </w:p>
    <w:p w:rsidR="00C62B67" w:rsidRDefault="00C62B67" w:rsidP="00C62B67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:rsidR="00C62B67" w:rsidRDefault="00C62B67" w:rsidP="00C62B67">
      <w:r>
        <w:lastRenderedPageBreak/>
        <w:t>&lt;head&gt;</w:t>
      </w:r>
    </w:p>
    <w:p w:rsidR="00C62B67" w:rsidRDefault="00C62B67" w:rsidP="00C62B67">
      <w:r>
        <w:t xml:space="preserve">    &lt;meta charset="UTF-8"&gt;</w:t>
      </w:r>
    </w:p>
    <w:p w:rsidR="00C62B67" w:rsidRDefault="00C62B67" w:rsidP="00C62B67">
      <w:r>
        <w:t xml:space="preserve">    &lt;meta name="viewport" content="width=device-width, initial-scale=1.0"&gt;</w:t>
      </w:r>
    </w:p>
    <w:p w:rsidR="00C62B67" w:rsidRDefault="00C62B67" w:rsidP="00C62B67">
      <w:r>
        <w:t xml:space="preserve">    &lt;title&gt;Document&lt;/title&gt;</w:t>
      </w:r>
    </w:p>
    <w:p w:rsidR="00C62B67" w:rsidRDefault="00C62B67" w:rsidP="00C62B67">
      <w:r>
        <w:t>&lt;/head&gt;</w:t>
      </w:r>
    </w:p>
    <w:p w:rsidR="00C62B67" w:rsidRDefault="00C62B67" w:rsidP="00C62B67">
      <w:r>
        <w:t>&lt;body&gt;</w:t>
      </w:r>
    </w:p>
    <w:p w:rsidR="00C62B67" w:rsidRDefault="00C62B67" w:rsidP="00C62B67">
      <w:r>
        <w:t>&lt;div style="</w:t>
      </w:r>
      <w:proofErr w:type="spellStart"/>
      <w:proofErr w:type="gramStart"/>
      <w:r>
        <w:t>color:red</w:t>
      </w:r>
      <w:proofErr w:type="spellEnd"/>
      <w:proofErr w:type="gramEnd"/>
      <w:r>
        <w:t>; height:100px;"&gt;</w:t>
      </w:r>
    </w:p>
    <w:p w:rsidR="00C62B67" w:rsidRDefault="00C62B67" w:rsidP="00C62B67">
      <w:r>
        <w:t xml:space="preserve">        &lt;form action="" method="POST" &gt;</w:t>
      </w:r>
    </w:p>
    <w:p w:rsidR="00C62B67" w:rsidRDefault="00C62B67" w:rsidP="00C62B67">
      <w:r>
        <w:t xml:space="preserve">            &lt;input type="submit" name="logout" value="Logout"&gt;</w:t>
      </w:r>
    </w:p>
    <w:p w:rsidR="00C62B67" w:rsidRDefault="00C62B67" w:rsidP="00C62B67">
      <w:r>
        <w:t xml:space="preserve">        &lt;/form&gt;</w:t>
      </w:r>
    </w:p>
    <w:p w:rsidR="00C62B67" w:rsidRDefault="00C62B67" w:rsidP="00C62B67">
      <w:r>
        <w:t xml:space="preserve">    &lt;/div&gt;</w:t>
      </w:r>
    </w:p>
    <w:p w:rsidR="00C62B67" w:rsidRDefault="00C62B67" w:rsidP="00C62B67">
      <w:r>
        <w:t>&lt;/body&gt;</w:t>
      </w:r>
    </w:p>
    <w:p w:rsidR="00C62B67" w:rsidRPr="00C62B67" w:rsidRDefault="00C62B67" w:rsidP="00C62B67">
      <w:r>
        <w:t>&lt;/html&gt;</w:t>
      </w:r>
    </w:p>
    <w:p w:rsidR="00C62B67" w:rsidRPr="00C62B67" w:rsidRDefault="00C62B67" w:rsidP="00C62B67"/>
    <w:p w:rsidR="00C62B67" w:rsidRDefault="00C62B67"/>
    <w:sectPr w:rsidR="00C62B6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K0tLAwNTAxNTZU0lEKTi0uzszPAykwrAUAWKSUViwAAAA="/>
  </w:docVars>
  <w:rsids>
    <w:rsidRoot w:val="00C62B67"/>
    <w:rsid w:val="00222288"/>
    <w:rsid w:val="004F71D9"/>
    <w:rsid w:val="0071287C"/>
    <w:rsid w:val="00C33DA0"/>
    <w:rsid w:val="00C62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A8BF2"/>
  <w15:chartTrackingRefBased/>
  <w15:docId w15:val="{C11EFE8B-F8CF-4FD4-8B2B-6717B2CFE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2B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2B6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10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3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86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3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5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4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9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399</Words>
  <Characters>2279</Characters>
  <Application>Microsoft Office Word</Application>
  <DocSecurity>0</DocSecurity>
  <Lines>18</Lines>
  <Paragraphs>5</Paragraphs>
  <ScaleCrop>false</ScaleCrop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ilyas</dc:creator>
  <cp:keywords/>
  <dc:description/>
  <cp:lastModifiedBy>bilal ilyas</cp:lastModifiedBy>
  <cp:revision>5</cp:revision>
  <dcterms:created xsi:type="dcterms:W3CDTF">2020-05-03T15:09:00Z</dcterms:created>
  <dcterms:modified xsi:type="dcterms:W3CDTF">2020-05-03T15:24:00Z</dcterms:modified>
</cp:coreProperties>
</file>